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300D88" w14:textId="12DFAC3A" w:rsidR="00DE7E67" w:rsidRPr="00F02DAB" w:rsidRDefault="00000000" w:rsidP="000176F2">
      <w:pPr>
        <w:pStyle w:val="Titre1"/>
        <w:jc w:val="center"/>
        <w:rPr>
          <w:b/>
          <w:bCs/>
          <w:color w:val="156082" w:themeColor="accent1"/>
          <w:lang w:val="fr-FR"/>
        </w:rPr>
      </w:pPr>
      <w:bookmarkStart w:id="0" w:name="X317d5d93194b2dae126167aa72d63e629a1193b"/>
      <w:r w:rsidRPr="00F02DAB">
        <w:rPr>
          <w:b/>
          <w:bCs/>
          <w:color w:val="156082" w:themeColor="accent1"/>
          <w:lang w:val="fr-FR"/>
        </w:rPr>
        <w:t>DOSSIER DE CANDIDATURE</w:t>
      </w:r>
    </w:p>
    <w:p w14:paraId="1FDCAD7D" w14:textId="38F3E035" w:rsidR="00DE7E67" w:rsidRPr="00F02DAB" w:rsidRDefault="00F02DAB" w:rsidP="000176F2">
      <w:pPr>
        <w:pStyle w:val="Titre3"/>
        <w:jc w:val="center"/>
        <w:rPr>
          <w:color w:val="156082" w:themeColor="accent1"/>
          <w:lang w:val="fr-FR"/>
        </w:rPr>
      </w:pPr>
      <w:bookmarkStart w:id="1" w:name="prix-jean-michel-kollen-groupe-dassault"/>
      <w:bookmarkStart w:id="2" w:name="recherche-sur-la-sla-maladie-de-charcot"/>
      <w:r w:rsidRPr="00F02DAB">
        <w:rPr>
          <w:color w:val="156082" w:themeColor="accent1"/>
          <w:lang w:val="fr-FR"/>
        </w:rPr>
        <w:t>PRIX POUR LA PRÉVENTION DES RISQUES EN CHIRURGIE</w:t>
      </w:r>
      <w:r w:rsidR="00AD126D">
        <w:rPr>
          <w:color w:val="156082" w:themeColor="accent1"/>
          <w:lang w:val="fr-FR"/>
        </w:rPr>
        <w:t xml:space="preserve"> </w:t>
      </w:r>
      <w:r w:rsidR="002E6BBB">
        <w:rPr>
          <w:color w:val="156082" w:themeColor="accent1"/>
          <w:lang w:val="fr-FR"/>
        </w:rPr>
        <w:br/>
      </w:r>
      <w:r w:rsidR="00AD126D">
        <w:rPr>
          <w:color w:val="156082" w:themeColor="accent1"/>
          <w:lang w:val="fr-FR"/>
        </w:rPr>
        <w:t xml:space="preserve">ET EN MÉDECINE INTERVENTIONNELLE </w:t>
      </w:r>
    </w:p>
    <w:p w14:paraId="549A139A" w14:textId="3733D71A" w:rsidR="00F02DAB" w:rsidRPr="00F02DAB" w:rsidRDefault="00F02DAB" w:rsidP="00F02DAB">
      <w:pPr>
        <w:pStyle w:val="Corpsdetexte"/>
        <w:jc w:val="center"/>
        <w:rPr>
          <w:lang w:val="fr-FR"/>
        </w:rPr>
      </w:pPr>
      <w:r>
        <w:rPr>
          <w:lang w:val="fr-FR"/>
        </w:rPr>
        <w:t>avec le soutien</w:t>
      </w:r>
      <w:r w:rsidR="00AD126D">
        <w:rPr>
          <w:lang w:val="fr-FR"/>
        </w:rPr>
        <w:t xml:space="preserve"> institutionnel</w:t>
      </w:r>
      <w:r>
        <w:rPr>
          <w:lang w:val="fr-FR"/>
        </w:rPr>
        <w:t xml:space="preserve"> de Relyens</w:t>
      </w:r>
    </w:p>
    <w:p w14:paraId="4A25FCF6" w14:textId="1F2A0932" w:rsidR="00371EE2" w:rsidRDefault="00371EE2" w:rsidP="00371EE2">
      <w:pPr>
        <w:pStyle w:val="Corpsdetexte"/>
        <w:jc w:val="center"/>
        <w:rPr>
          <w:b/>
          <w:bCs/>
          <w:lang w:val="fr-FR"/>
        </w:rPr>
      </w:pPr>
      <w:r w:rsidRPr="00371EE2">
        <w:rPr>
          <w:b/>
          <w:bCs/>
          <w:lang w:val="fr-FR"/>
        </w:rPr>
        <w:t>Date limite de réception :</w:t>
      </w:r>
      <w:r>
        <w:rPr>
          <w:b/>
          <w:bCs/>
          <w:lang w:val="fr-FR"/>
        </w:rPr>
        <w:t xml:space="preserve"> </w:t>
      </w:r>
      <w:r w:rsidR="00F02DAB">
        <w:rPr>
          <w:b/>
          <w:bCs/>
          <w:lang w:val="fr-FR"/>
        </w:rPr>
        <w:t>2 août 2026</w:t>
      </w:r>
      <w:r w:rsidRPr="00371EE2">
        <w:rPr>
          <w:b/>
          <w:bCs/>
          <w:lang w:val="fr-FR"/>
        </w:rPr>
        <w:t xml:space="preserve"> </w:t>
      </w:r>
    </w:p>
    <w:p w14:paraId="5AE36FA2" w14:textId="2AAF8E8B" w:rsidR="00C652C0" w:rsidRPr="00371EE2" w:rsidRDefault="008E2D7E" w:rsidP="00371EE2">
      <w:pPr>
        <w:pStyle w:val="Corpsdetexte"/>
        <w:jc w:val="center"/>
        <w:rPr>
          <w:b/>
          <w:bCs/>
          <w:lang w:val="fr-FR"/>
        </w:rPr>
      </w:pPr>
      <w:r>
        <w:rPr>
          <w:b/>
          <w:bCs/>
          <w:lang w:val="fr-FR"/>
        </w:rPr>
        <w:t>p</w:t>
      </w:r>
      <w:r w:rsidR="00C652C0">
        <w:rPr>
          <w:b/>
          <w:bCs/>
          <w:lang w:val="fr-FR"/>
        </w:rPr>
        <w:t xml:space="preserve">ar mail : </w:t>
      </w:r>
      <w:hyperlink r:id="rId8" w:history="1">
        <w:r w:rsidR="00F02DAB" w:rsidRPr="00726238">
          <w:rPr>
            <w:rStyle w:val="Lienhypertexte"/>
          </w:rPr>
          <w:t>fac@fam.fr</w:t>
        </w:r>
      </w:hyperlink>
      <w:r w:rsidR="00F02DAB">
        <w:t xml:space="preserve">  </w:t>
      </w:r>
    </w:p>
    <w:p w14:paraId="6FF8543F" w14:textId="77777777" w:rsidR="00DE7E67" w:rsidRDefault="0090540C">
      <w:r>
        <w:pict w14:anchorId="0D9488DC">
          <v:rect id="Horizontal Line 1" o:spid="_x0000_s1037" alt="" style="width:470.3pt;height:.05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filled="f">
            <o:lock v:ext="edit" rotation="t" aspectratio="t" verticies="t" text="t" shapetype="t"/>
            <w10:anchorlock/>
          </v:rect>
        </w:pict>
      </w:r>
    </w:p>
    <w:p w14:paraId="24C4EBCD" w14:textId="77777777" w:rsidR="00DE7E67" w:rsidRPr="00F02DAB" w:rsidRDefault="00000000">
      <w:pPr>
        <w:pStyle w:val="Titre2"/>
        <w:rPr>
          <w:b/>
          <w:bCs/>
          <w:color w:val="156082" w:themeColor="accent1"/>
          <w:lang w:val="fr-FR"/>
        </w:rPr>
      </w:pPr>
      <w:bookmarkStart w:id="3" w:name="informations-générales"/>
      <w:bookmarkEnd w:id="1"/>
      <w:bookmarkEnd w:id="2"/>
      <w:r w:rsidRPr="00F02DAB">
        <w:rPr>
          <w:b/>
          <w:bCs/>
          <w:color w:val="156082" w:themeColor="accent1"/>
          <w:lang w:val="fr-FR"/>
        </w:rPr>
        <w:t>1. INFORMATIONS GÉNÉRALES</w:t>
      </w:r>
    </w:p>
    <w:p w14:paraId="58C48DCC" w14:textId="70C88328" w:rsidR="00DE7E67" w:rsidRDefault="00000000">
      <w:pPr>
        <w:pStyle w:val="Corpsdetexte"/>
        <w:rPr>
          <w:b/>
          <w:bCs/>
          <w:lang w:val="fr-FR"/>
        </w:rPr>
      </w:pPr>
      <w:r w:rsidRPr="00E43701">
        <w:rPr>
          <w:b/>
          <w:bCs/>
          <w:lang w:val="fr-FR"/>
        </w:rPr>
        <w:t xml:space="preserve">Nom du </w:t>
      </w:r>
      <w:r w:rsidR="00690846">
        <w:rPr>
          <w:b/>
          <w:bCs/>
          <w:lang w:val="fr-FR"/>
        </w:rPr>
        <w:t>candidat</w:t>
      </w:r>
      <w:r w:rsidRPr="00E43701">
        <w:rPr>
          <w:b/>
          <w:bCs/>
          <w:lang w:val="fr-FR"/>
        </w:rPr>
        <w:t xml:space="preserve"> </w:t>
      </w:r>
      <w:r w:rsidR="00AD126D">
        <w:rPr>
          <w:b/>
          <w:bCs/>
          <w:lang w:val="fr-FR"/>
        </w:rPr>
        <w:t>ou de l’équipe soignante :</w:t>
      </w:r>
    </w:p>
    <w:p w14:paraId="7356D178" w14:textId="56E50B97" w:rsidR="00C83EEA" w:rsidRPr="00E43701" w:rsidRDefault="00C83EEA">
      <w:pPr>
        <w:pStyle w:val="Corpsdetexte"/>
        <w:rPr>
          <w:lang w:val="fr-FR"/>
        </w:rPr>
      </w:pPr>
      <w:r w:rsidRPr="00E43701">
        <w:rPr>
          <w:b/>
          <w:bCs/>
          <w:lang w:val="fr-FR"/>
        </w:rPr>
        <w:t>Coordonnées (email / téléphone) :</w:t>
      </w:r>
    </w:p>
    <w:p w14:paraId="0780A5EE" w14:textId="77777777" w:rsidR="00DE7E67" w:rsidRPr="00E43701" w:rsidRDefault="00000000">
      <w:pPr>
        <w:pStyle w:val="Corpsdetexte"/>
        <w:rPr>
          <w:lang w:val="fr-FR"/>
        </w:rPr>
      </w:pPr>
      <w:r w:rsidRPr="00E43701">
        <w:rPr>
          <w:b/>
          <w:bCs/>
          <w:lang w:val="fr-FR"/>
        </w:rPr>
        <w:t>Fonction / statut :</w:t>
      </w:r>
    </w:p>
    <w:p w14:paraId="6D6A4545" w14:textId="77777777" w:rsidR="00DE7E67" w:rsidRPr="00E43701" w:rsidRDefault="00000000">
      <w:pPr>
        <w:pStyle w:val="Corpsdetexte"/>
        <w:rPr>
          <w:lang w:val="fr-FR"/>
        </w:rPr>
      </w:pPr>
      <w:r w:rsidRPr="00E43701">
        <w:rPr>
          <w:b/>
          <w:bCs/>
          <w:lang w:val="fr-FR"/>
        </w:rPr>
        <w:t>Établissement de rattachement :</w:t>
      </w:r>
    </w:p>
    <w:p w14:paraId="3E285B7E" w14:textId="63CD80CB" w:rsidR="00DE7E67" w:rsidRPr="00E43701" w:rsidRDefault="00000000">
      <w:pPr>
        <w:pStyle w:val="Corpsdetexte"/>
        <w:rPr>
          <w:lang w:val="fr-FR"/>
        </w:rPr>
      </w:pPr>
      <w:r w:rsidRPr="00E43701">
        <w:rPr>
          <w:b/>
          <w:bCs/>
          <w:lang w:val="fr-FR"/>
        </w:rPr>
        <w:t xml:space="preserve">Coordonnées </w:t>
      </w:r>
      <w:r w:rsidR="00C83EEA">
        <w:rPr>
          <w:b/>
          <w:bCs/>
          <w:lang w:val="fr-FR"/>
        </w:rPr>
        <w:t xml:space="preserve">gestionnaire </w:t>
      </w:r>
      <w:r w:rsidRPr="00E43701">
        <w:rPr>
          <w:b/>
          <w:bCs/>
          <w:lang w:val="fr-FR"/>
        </w:rPr>
        <w:t>(email / téléphone) :</w:t>
      </w:r>
    </w:p>
    <w:p w14:paraId="2D4ABC01" w14:textId="77777777" w:rsidR="00DE7E67" w:rsidRDefault="0090540C">
      <w:r>
        <w:pict w14:anchorId="35F5277E">
          <v:rect id="Horizontal Line 2" o:spid="_x0000_s1036" alt="" style="width:470.3pt;height:.05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filled="f">
            <o:lock v:ext="edit" rotation="t" aspectratio="t" verticies="t" text="t" shapetype="t"/>
            <w10:anchorlock/>
          </v:rect>
        </w:pict>
      </w:r>
    </w:p>
    <w:p w14:paraId="271B33ED" w14:textId="77777777" w:rsidR="00DE7E67" w:rsidRPr="00F02DAB" w:rsidRDefault="00000000">
      <w:pPr>
        <w:pStyle w:val="Titre2"/>
        <w:rPr>
          <w:b/>
          <w:bCs/>
          <w:color w:val="156082" w:themeColor="accent1"/>
          <w:lang w:val="fr-FR"/>
        </w:rPr>
      </w:pPr>
      <w:bookmarkStart w:id="4" w:name="résumé-du-projet"/>
      <w:bookmarkEnd w:id="3"/>
      <w:r w:rsidRPr="00F02DAB">
        <w:rPr>
          <w:b/>
          <w:bCs/>
          <w:color w:val="156082" w:themeColor="accent1"/>
          <w:lang w:val="fr-FR"/>
        </w:rPr>
        <w:t>2. RÉSUMÉ DU PROJET</w:t>
      </w:r>
    </w:p>
    <w:p w14:paraId="41A1F373" w14:textId="673C293E" w:rsidR="00690846" w:rsidRPr="00F02DAB" w:rsidRDefault="00690846" w:rsidP="00690846">
      <w:pPr>
        <w:pStyle w:val="FirstParagraph"/>
        <w:rPr>
          <w:rFonts w:eastAsiaTheme="majorEastAsia" w:cstheme="majorBidi"/>
          <w:color w:val="156082" w:themeColor="accent1"/>
          <w:sz w:val="28"/>
          <w:szCs w:val="28"/>
          <w:lang w:val="fr-FR"/>
        </w:rPr>
      </w:pPr>
      <w:r w:rsidRPr="00F02DAB">
        <w:rPr>
          <w:rFonts w:eastAsiaTheme="majorEastAsia" w:cstheme="majorBidi"/>
          <w:color w:val="156082" w:themeColor="accent1"/>
          <w:sz w:val="28"/>
          <w:szCs w:val="28"/>
          <w:lang w:val="fr-FR"/>
        </w:rPr>
        <w:t>2.1 Titre du projet</w:t>
      </w:r>
    </w:p>
    <w:p w14:paraId="59A3E276" w14:textId="6D1605A6" w:rsidR="00DE7E67" w:rsidRPr="00F02DAB" w:rsidRDefault="00000000">
      <w:pPr>
        <w:pStyle w:val="Titre3"/>
        <w:rPr>
          <w:color w:val="156082" w:themeColor="accent1"/>
          <w:lang w:val="fr-FR"/>
        </w:rPr>
      </w:pPr>
      <w:bookmarkStart w:id="5" w:name="résumé-scientifique-1-page-max"/>
      <w:r w:rsidRPr="00F02DAB">
        <w:rPr>
          <w:color w:val="156082" w:themeColor="accent1"/>
          <w:lang w:val="fr-FR"/>
        </w:rPr>
        <w:t>2.</w:t>
      </w:r>
      <w:r w:rsidR="00690846" w:rsidRPr="00F02DAB">
        <w:rPr>
          <w:color w:val="156082" w:themeColor="accent1"/>
          <w:lang w:val="fr-FR"/>
        </w:rPr>
        <w:t>2</w:t>
      </w:r>
      <w:r w:rsidRPr="00F02DAB">
        <w:rPr>
          <w:color w:val="156082" w:themeColor="accent1"/>
          <w:lang w:val="fr-FR"/>
        </w:rPr>
        <w:t xml:space="preserve"> Résumé scientifique </w:t>
      </w:r>
      <w:r w:rsidRPr="00AD126D">
        <w:rPr>
          <w:color w:val="156082" w:themeColor="accent1"/>
          <w:sz w:val="24"/>
          <w:szCs w:val="24"/>
          <w:lang w:val="fr-FR"/>
        </w:rPr>
        <w:t>(</w:t>
      </w:r>
      <w:r w:rsidR="00690846" w:rsidRPr="00AD126D">
        <w:rPr>
          <w:color w:val="156082" w:themeColor="accent1"/>
          <w:sz w:val="24"/>
          <w:szCs w:val="24"/>
          <w:lang w:val="fr-FR"/>
        </w:rPr>
        <w:t xml:space="preserve">2 </w:t>
      </w:r>
      <w:r w:rsidRPr="00AD126D">
        <w:rPr>
          <w:color w:val="156082" w:themeColor="accent1"/>
          <w:sz w:val="24"/>
          <w:szCs w:val="24"/>
          <w:lang w:val="fr-FR"/>
        </w:rPr>
        <w:t>page</w:t>
      </w:r>
      <w:r w:rsidR="00690846" w:rsidRPr="00AD126D">
        <w:rPr>
          <w:color w:val="156082" w:themeColor="accent1"/>
          <w:sz w:val="24"/>
          <w:szCs w:val="24"/>
          <w:lang w:val="fr-FR"/>
        </w:rPr>
        <w:t>s</w:t>
      </w:r>
      <w:r w:rsidRPr="00AD126D">
        <w:rPr>
          <w:color w:val="156082" w:themeColor="accent1"/>
          <w:sz w:val="24"/>
          <w:szCs w:val="24"/>
          <w:lang w:val="fr-FR"/>
        </w:rPr>
        <w:t xml:space="preserve"> max</w:t>
      </w:r>
      <w:r w:rsidR="00AD126D" w:rsidRPr="00AD126D">
        <w:rPr>
          <w:color w:val="156082" w:themeColor="accent1"/>
          <w:sz w:val="24"/>
          <w:szCs w:val="24"/>
          <w:lang w:val="fr-FR"/>
        </w:rPr>
        <w:t xml:space="preserve"> soit </w:t>
      </w:r>
      <w:r w:rsidR="00AD126D">
        <w:rPr>
          <w:color w:val="156082" w:themeColor="accent1"/>
          <w:sz w:val="24"/>
          <w:szCs w:val="24"/>
          <w:lang w:val="fr-FR"/>
        </w:rPr>
        <w:t>4</w:t>
      </w:r>
      <w:r w:rsidR="00AD126D" w:rsidRPr="00AD126D">
        <w:rPr>
          <w:color w:val="156082" w:themeColor="accent1"/>
          <w:sz w:val="24"/>
          <w:szCs w:val="24"/>
          <w:lang w:val="fr-FR"/>
        </w:rPr>
        <w:t xml:space="preserve"> 000 caractères espaces compris</w:t>
      </w:r>
      <w:r w:rsidRPr="00AD126D">
        <w:rPr>
          <w:color w:val="156082" w:themeColor="accent1"/>
          <w:sz w:val="24"/>
          <w:szCs w:val="24"/>
          <w:lang w:val="fr-FR"/>
        </w:rPr>
        <w:t>)</w:t>
      </w:r>
    </w:p>
    <w:bookmarkStart w:id="6" w:name="résumé-grand-public-12-page"/>
    <w:bookmarkEnd w:id="5"/>
    <w:p w14:paraId="2AA23085" w14:textId="3A69BE75" w:rsidR="00805C8E" w:rsidRPr="00690846" w:rsidRDefault="0090540C" w:rsidP="00690846">
      <w:r>
        <w:pict w14:anchorId="622B86B1">
          <v:rect id="Horizontal Line 3" o:spid="_x0000_s1035" alt="" style="width:470.3pt;height:.05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filled="f">
            <o:lock v:ext="edit" rotation="t" aspectratio="t" verticies="t" text="t" shapetype="t"/>
            <w10:anchorlock/>
          </v:rect>
        </w:pict>
      </w:r>
    </w:p>
    <w:p w14:paraId="18F1DE66" w14:textId="61C986DE" w:rsidR="00086826" w:rsidRPr="00F02DAB" w:rsidRDefault="00086826" w:rsidP="00086826">
      <w:pPr>
        <w:pStyle w:val="Titre2"/>
        <w:rPr>
          <w:b/>
          <w:bCs/>
          <w:color w:val="156082" w:themeColor="accent1"/>
          <w:lang w:val="fr-FR"/>
        </w:rPr>
      </w:pPr>
      <w:bookmarkStart w:id="7" w:name="contexte-et-état-de-lart"/>
      <w:bookmarkEnd w:id="4"/>
      <w:bookmarkEnd w:id="6"/>
      <w:r w:rsidRPr="00F02DAB">
        <w:rPr>
          <w:b/>
          <w:bCs/>
          <w:color w:val="156082" w:themeColor="accent1"/>
          <w:lang w:val="fr-FR"/>
        </w:rPr>
        <w:t>3. OBJ</w:t>
      </w:r>
      <w:r w:rsidR="000176F2" w:rsidRPr="00F02DAB">
        <w:rPr>
          <w:b/>
          <w:bCs/>
          <w:color w:val="156082" w:themeColor="accent1"/>
          <w:lang w:val="fr-FR"/>
        </w:rPr>
        <w:t>E</w:t>
      </w:r>
      <w:r w:rsidRPr="00F02DAB">
        <w:rPr>
          <w:b/>
          <w:bCs/>
          <w:color w:val="156082" w:themeColor="accent1"/>
          <w:lang w:val="fr-FR"/>
        </w:rPr>
        <w:t>CTIFS DU PROJET</w:t>
      </w:r>
    </w:p>
    <w:p w14:paraId="5ACB5E5B" w14:textId="3EC8AB10" w:rsidR="00086826" w:rsidRPr="000176F2" w:rsidRDefault="00086826" w:rsidP="000176F2">
      <w:pPr>
        <w:pStyle w:val="Compact"/>
        <w:rPr>
          <w:i/>
          <w:iCs/>
          <w:lang w:val="fr-FR"/>
        </w:rPr>
      </w:pPr>
      <w:r w:rsidRPr="000176F2">
        <w:rPr>
          <w:i/>
          <w:iCs/>
          <w:lang w:val="fr-FR"/>
        </w:rPr>
        <w:t>Hypothèses scientifiques</w:t>
      </w:r>
      <w:r w:rsidR="00805C8E" w:rsidRPr="000176F2">
        <w:rPr>
          <w:i/>
          <w:iCs/>
          <w:lang w:val="fr-FR"/>
        </w:rPr>
        <w:t xml:space="preserve"> et objectifs</w:t>
      </w:r>
    </w:p>
    <w:p w14:paraId="21625746" w14:textId="77777777" w:rsidR="00DE7E67" w:rsidRDefault="0090540C">
      <w:r>
        <w:pict w14:anchorId="2BE84755">
          <v:rect id="Horizontal Line 4" o:spid="_x0000_s1034" alt="" style="width:470.3pt;height:.05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filled="f">
            <o:lock v:ext="edit" rotation="t" aspectratio="t" verticies="t" text="t" shapetype="t"/>
            <w10:anchorlock/>
          </v:rect>
        </w:pict>
      </w:r>
    </w:p>
    <w:p w14:paraId="56AB6B00" w14:textId="1F038014" w:rsidR="00DE7E67" w:rsidRPr="00F02DAB" w:rsidRDefault="00F02DAB">
      <w:pPr>
        <w:pStyle w:val="Titre2"/>
        <w:rPr>
          <w:b/>
          <w:bCs/>
          <w:color w:val="156082" w:themeColor="accent1"/>
          <w:lang w:val="fr-FR"/>
        </w:rPr>
      </w:pPr>
      <w:bookmarkStart w:id="8" w:name="description-du-projet-et-méthodologie"/>
      <w:bookmarkEnd w:id="7"/>
      <w:r w:rsidRPr="00F02DAB">
        <w:rPr>
          <w:b/>
          <w:bCs/>
          <w:color w:val="156082" w:themeColor="accent1"/>
          <w:lang w:val="fr-FR"/>
        </w:rPr>
        <w:t>4. DESCRIPTION DU PROJET ET MÉTHODOLOGIE</w:t>
      </w:r>
    </w:p>
    <w:p w14:paraId="46D79F73" w14:textId="3DBC2B25" w:rsidR="00DE7E67" w:rsidRPr="00F02DAB" w:rsidRDefault="00F02DAB">
      <w:pPr>
        <w:pStyle w:val="Titre3"/>
        <w:rPr>
          <w:color w:val="156082" w:themeColor="accent1"/>
          <w:lang w:val="fr-FR"/>
        </w:rPr>
      </w:pPr>
      <w:bookmarkStart w:id="9" w:name="méthodologie-détaillée"/>
      <w:r w:rsidRPr="00F02DAB">
        <w:rPr>
          <w:color w:val="156082" w:themeColor="accent1"/>
        </w:rPr>
        <w:t>4.</w:t>
      </w:r>
      <w:r w:rsidR="00654791" w:rsidRPr="00F02DAB">
        <w:rPr>
          <w:color w:val="156082" w:themeColor="accent1"/>
        </w:rPr>
        <w:t>1</w:t>
      </w:r>
      <w:r w:rsidRPr="00F02DAB">
        <w:rPr>
          <w:color w:val="156082" w:themeColor="accent1"/>
        </w:rPr>
        <w:t xml:space="preserve"> </w:t>
      </w:r>
      <w:r w:rsidRPr="00F02DAB">
        <w:rPr>
          <w:color w:val="156082" w:themeColor="accent1"/>
          <w:lang w:val="fr-FR"/>
        </w:rPr>
        <w:t>Méthodologie détaillée</w:t>
      </w:r>
    </w:p>
    <w:p w14:paraId="590CDAB7" w14:textId="77777777" w:rsidR="00DE7E67" w:rsidRPr="000176F2" w:rsidRDefault="00000000">
      <w:pPr>
        <w:pStyle w:val="Compact"/>
        <w:numPr>
          <w:ilvl w:val="0"/>
          <w:numId w:val="4"/>
        </w:numPr>
        <w:rPr>
          <w:lang w:val="fr-FR"/>
        </w:rPr>
      </w:pPr>
      <w:r w:rsidRPr="000176F2">
        <w:rPr>
          <w:lang w:val="fr-FR"/>
        </w:rPr>
        <w:t>Méthodes expérimentales / cliniques</w:t>
      </w:r>
    </w:p>
    <w:p w14:paraId="006CDBDF" w14:textId="50A2C353" w:rsidR="00DE7E67" w:rsidRDefault="00000000" w:rsidP="00F70072">
      <w:pPr>
        <w:pStyle w:val="Compact"/>
        <w:numPr>
          <w:ilvl w:val="0"/>
          <w:numId w:val="4"/>
        </w:numPr>
        <w:rPr>
          <w:lang w:val="fr-FR"/>
        </w:rPr>
      </w:pPr>
      <w:r w:rsidRPr="000176F2">
        <w:rPr>
          <w:lang w:val="fr-FR"/>
        </w:rPr>
        <w:lastRenderedPageBreak/>
        <w:t>Outils et technologies mobilisés</w:t>
      </w:r>
    </w:p>
    <w:p w14:paraId="52F5EAFD" w14:textId="785CFCBF" w:rsidR="00F02DAB" w:rsidRPr="000176F2" w:rsidRDefault="00F02DAB" w:rsidP="00F70072">
      <w:pPr>
        <w:pStyle w:val="Compact"/>
        <w:numPr>
          <w:ilvl w:val="0"/>
          <w:numId w:val="4"/>
        </w:numPr>
        <w:rPr>
          <w:lang w:val="fr-FR"/>
        </w:rPr>
      </w:pPr>
      <w:r>
        <w:rPr>
          <w:lang w:val="fr-FR"/>
        </w:rPr>
        <w:t>Identification des principaux risques et les moyens de les réduire</w:t>
      </w:r>
    </w:p>
    <w:p w14:paraId="6B3BAC5C" w14:textId="0129361A" w:rsidR="00DE7E67" w:rsidRPr="00F02DAB" w:rsidRDefault="00000000" w:rsidP="00F02DAB">
      <w:pPr>
        <w:pStyle w:val="Titre3"/>
        <w:numPr>
          <w:ilvl w:val="1"/>
          <w:numId w:val="14"/>
        </w:numPr>
        <w:rPr>
          <w:color w:val="156082" w:themeColor="accent1"/>
        </w:rPr>
      </w:pPr>
      <w:bookmarkStart w:id="10" w:name="caractère-innovant"/>
      <w:bookmarkEnd w:id="9"/>
      <w:r w:rsidRPr="00F02DAB">
        <w:rPr>
          <w:color w:val="156082" w:themeColor="accent1"/>
          <w:lang w:val="fr-FR"/>
        </w:rPr>
        <w:t>Caractère</w:t>
      </w:r>
      <w:r w:rsidRPr="00F02DAB">
        <w:rPr>
          <w:color w:val="156082" w:themeColor="accent1"/>
        </w:rPr>
        <w:t xml:space="preserve"> innovant</w:t>
      </w:r>
    </w:p>
    <w:p w14:paraId="3C7A3271" w14:textId="77777777" w:rsidR="00ED3507" w:rsidRPr="000176F2" w:rsidRDefault="00ED3507" w:rsidP="000176F2">
      <w:pPr>
        <w:pStyle w:val="Compact"/>
        <w:rPr>
          <w:i/>
          <w:iCs/>
          <w:lang w:val="fr-FR"/>
        </w:rPr>
      </w:pPr>
    </w:p>
    <w:p w14:paraId="47DDE20C" w14:textId="5F240BF3" w:rsidR="00DE7E67" w:rsidRPr="00F02DAB" w:rsidRDefault="0090540C" w:rsidP="000176F2">
      <w:pPr>
        <w:pStyle w:val="Titre2"/>
        <w:rPr>
          <w:b/>
          <w:bCs/>
          <w:color w:val="156082" w:themeColor="accent1"/>
          <w:lang w:val="fr-FR"/>
        </w:rPr>
      </w:pPr>
      <w:r>
        <w:pict w14:anchorId="05CAA040">
          <v:rect id="Horizontal Line 8" o:spid="_x0000_s1033" alt="" style="width:470.3pt;height:.05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filled="f">
            <o:lock v:ext="edit" rotation="t" aspectratio="t" verticies="t" text="t" shapetype="t"/>
            <w10:anchorlock/>
          </v:rect>
        </w:pict>
      </w:r>
      <w:r w:rsidR="00F02DAB" w:rsidRPr="00F02DAB">
        <w:rPr>
          <w:b/>
          <w:bCs/>
          <w:color w:val="156082" w:themeColor="accent1"/>
          <w:lang w:val="fr-FR"/>
        </w:rPr>
        <w:t>5</w:t>
      </w:r>
      <w:r w:rsidR="00462161" w:rsidRPr="00F02DAB">
        <w:rPr>
          <w:b/>
          <w:bCs/>
          <w:color w:val="156082" w:themeColor="accent1"/>
          <w:lang w:val="fr-FR"/>
        </w:rPr>
        <w:t xml:space="preserve">. </w:t>
      </w:r>
      <w:r w:rsidR="00F02DAB" w:rsidRPr="00F02DAB">
        <w:rPr>
          <w:b/>
          <w:bCs/>
          <w:color w:val="156082" w:themeColor="accent1"/>
          <w:lang w:val="fr-FR"/>
        </w:rPr>
        <w:t>RÉSULTATS</w:t>
      </w:r>
      <w:bookmarkStart w:id="11" w:name="pertinence-au-regard-de-la-sla"/>
      <w:bookmarkEnd w:id="8"/>
      <w:bookmarkEnd w:id="10"/>
      <w:r w:rsidR="00F02DAB" w:rsidRPr="00F02DAB">
        <w:rPr>
          <w:b/>
          <w:bCs/>
          <w:color w:val="156082" w:themeColor="accent1"/>
          <w:lang w:val="fr-FR"/>
        </w:rPr>
        <w:t xml:space="preserve"> OBTENUS</w:t>
      </w:r>
    </w:p>
    <w:p w14:paraId="32C14052" w14:textId="77777777" w:rsidR="00F02DAB" w:rsidRPr="00F02DAB" w:rsidRDefault="00F02DAB" w:rsidP="00F02DAB">
      <w:pPr>
        <w:pStyle w:val="Corpsdetexte"/>
        <w:rPr>
          <w:lang w:val="fr-FR"/>
        </w:rPr>
      </w:pPr>
    </w:p>
    <w:p w14:paraId="339AB4CA" w14:textId="77777777" w:rsidR="00F02DAB" w:rsidRDefault="00F02DAB" w:rsidP="00F02DAB">
      <w:r>
        <w:rPr>
          <w:noProof/>
        </w:rPr>
        <mc:AlternateContent>
          <mc:Choice Requires="wps">
            <w:drawing>
              <wp:inline distT="0" distB="0" distL="0" distR="0" wp14:anchorId="511689E4" wp14:editId="68B4C7DE">
                <wp:extent cx="5972810" cy="635"/>
                <wp:effectExtent l="0" t="0" r="8890" b="24765"/>
                <wp:docPr id="1647022207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72810" cy="6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4AFE6FE" id="Rectangle 8" o:spid="_x0000_s1026" style="width:470.3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" filled="f">
                <v:path arrowok="t"/>
                <w10:anchorlock/>
              </v:rect>
            </w:pict>
          </mc:Fallback>
        </mc:AlternateContent>
      </w:r>
    </w:p>
    <w:p w14:paraId="6F004A3C" w14:textId="45F96613" w:rsidR="00F02DAB" w:rsidRPr="00F02DAB" w:rsidRDefault="00F02DAB" w:rsidP="00F02DAB">
      <w:pPr>
        <w:pStyle w:val="Titre2"/>
        <w:rPr>
          <w:b/>
          <w:bCs/>
          <w:color w:val="156082" w:themeColor="accent1"/>
          <w:lang w:val="fr-FR"/>
        </w:rPr>
      </w:pPr>
      <w:r>
        <w:rPr>
          <w:b/>
          <w:bCs/>
          <w:color w:val="156082" w:themeColor="accent1"/>
          <w:lang w:val="fr-FR"/>
        </w:rPr>
        <w:t>6.</w:t>
      </w:r>
      <w:r w:rsidRPr="00F02DAB">
        <w:rPr>
          <w:b/>
          <w:bCs/>
          <w:color w:val="156082" w:themeColor="accent1"/>
          <w:lang w:val="fr-FR"/>
        </w:rPr>
        <w:t xml:space="preserve"> IMPACT SCIENTIFIQUE, CLINIQUE OU SOCIÉTAL (potentiel du projet à être dupliqué dans d’autres organismes et/ou à une autre échelle)</w:t>
      </w:r>
    </w:p>
    <w:p w14:paraId="68BBC014" w14:textId="77777777" w:rsidR="00F02DAB" w:rsidRPr="00F02DAB" w:rsidRDefault="00F02DAB" w:rsidP="00F02DAB">
      <w:pPr>
        <w:pStyle w:val="Corpsdetexte"/>
        <w:rPr>
          <w:color w:val="156082" w:themeColor="accent1"/>
          <w:lang w:val="fr-FR"/>
        </w:rPr>
      </w:pPr>
    </w:p>
    <w:bookmarkStart w:id="12" w:name="faisabilité-et-gestion-des-risques"/>
    <w:bookmarkEnd w:id="11"/>
    <w:p w14:paraId="3EF4CD81" w14:textId="3063FF63" w:rsidR="00DE7E67" w:rsidRDefault="0090540C">
      <w:r>
        <w:pict w14:anchorId="768C9883">
          <v:rect id="_x0000_s1032" alt="" style="width:470.3pt;height:.05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filled="f">
            <o:lock v:ext="edit" rotation="t" aspectratio="t" verticies="t" text="t" shapetype="t"/>
            <w10:anchorlock/>
          </v:rect>
        </w:pict>
      </w:r>
    </w:p>
    <w:p w14:paraId="507C9BA3" w14:textId="2D60A336" w:rsidR="00DE7E67" w:rsidRPr="00F02DAB" w:rsidRDefault="006E5159">
      <w:pPr>
        <w:pStyle w:val="Titre2"/>
        <w:rPr>
          <w:b/>
          <w:bCs/>
          <w:color w:val="156082" w:themeColor="accent1"/>
          <w:lang w:val="fr-FR"/>
        </w:rPr>
      </w:pPr>
      <w:bookmarkStart w:id="13" w:name="calendrier-prévisionnel"/>
      <w:bookmarkEnd w:id="12"/>
      <w:r w:rsidRPr="00F02DAB">
        <w:rPr>
          <w:b/>
          <w:bCs/>
          <w:color w:val="156082" w:themeColor="accent1"/>
          <w:lang w:val="fr-FR"/>
        </w:rPr>
        <w:t>7. CALENDRIER PRÉVISIONNEL</w:t>
      </w:r>
    </w:p>
    <w:p w14:paraId="576BAAE2" w14:textId="77777777" w:rsidR="00DE7E67" w:rsidRPr="00E43701" w:rsidRDefault="00000000">
      <w:pPr>
        <w:pStyle w:val="FirstParagraph"/>
        <w:rPr>
          <w:lang w:val="fr-FR"/>
        </w:rPr>
      </w:pPr>
      <w:r w:rsidRPr="00E43701">
        <w:rPr>
          <w:lang w:val="fr-FR"/>
        </w:rPr>
        <w:t>(Tableau ou description par phases)</w:t>
      </w:r>
    </w:p>
    <w:p w14:paraId="588784CE" w14:textId="77777777" w:rsidR="00DE7E67" w:rsidRDefault="0090540C">
      <w:r>
        <w:pict w14:anchorId="6E3C2CDD">
          <v:rect id="Horizontal Line 9" o:spid="_x0000_s1031" alt="" style="width:470.3pt;height:.05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filled="f">
            <o:lock v:ext="edit" rotation="t" aspectratio="t" verticies="t" text="t" shapetype="t"/>
            <w10:anchorlock/>
          </v:rect>
        </w:pict>
      </w:r>
    </w:p>
    <w:p w14:paraId="61FEB178" w14:textId="31303C98" w:rsidR="00DE7E67" w:rsidRPr="00F02DAB" w:rsidRDefault="006E5159">
      <w:pPr>
        <w:pStyle w:val="Titre2"/>
        <w:rPr>
          <w:b/>
          <w:bCs/>
          <w:color w:val="156082" w:themeColor="accent1"/>
          <w:lang w:val="fr-FR"/>
        </w:rPr>
      </w:pPr>
      <w:bookmarkStart w:id="14" w:name="budget-prévisionnel"/>
      <w:bookmarkEnd w:id="13"/>
      <w:r w:rsidRPr="00F02DAB">
        <w:rPr>
          <w:b/>
          <w:bCs/>
          <w:color w:val="156082" w:themeColor="accent1"/>
          <w:lang w:val="fr-FR"/>
        </w:rPr>
        <w:t>8. BUDGET PRÉVISIONNEL</w:t>
      </w:r>
    </w:p>
    <w:p w14:paraId="02EB323F" w14:textId="2291626C" w:rsidR="00DE7E67" w:rsidRPr="000176F2" w:rsidRDefault="00000000">
      <w:pPr>
        <w:pStyle w:val="Titre3"/>
        <w:rPr>
          <w:lang w:val="fr-FR"/>
        </w:rPr>
      </w:pPr>
      <w:bookmarkStart w:id="15" w:name="détail-des-dépenses"/>
      <w:r w:rsidRPr="000176F2">
        <w:rPr>
          <w:lang w:val="fr-FR"/>
        </w:rPr>
        <w:t>Détail des dépenses</w:t>
      </w:r>
      <w:r w:rsidR="00654791" w:rsidRPr="000176F2">
        <w:rPr>
          <w:lang w:val="fr-FR"/>
        </w:rPr>
        <w:t xml:space="preserve"> incluant Justification du budget</w:t>
      </w:r>
    </w:p>
    <w:p w14:paraId="13F352B6" w14:textId="77777777" w:rsidR="00DE7E67" w:rsidRDefault="00000000">
      <w:pPr>
        <w:pStyle w:val="Compact"/>
        <w:numPr>
          <w:ilvl w:val="0"/>
          <w:numId w:val="7"/>
        </w:numPr>
      </w:pPr>
      <w:r>
        <w:t>Personnel</w:t>
      </w:r>
    </w:p>
    <w:p w14:paraId="78B8CFF5" w14:textId="77777777" w:rsidR="00DE7E67" w:rsidRPr="000176F2" w:rsidRDefault="00000000">
      <w:pPr>
        <w:pStyle w:val="Compact"/>
        <w:numPr>
          <w:ilvl w:val="0"/>
          <w:numId w:val="7"/>
        </w:numPr>
        <w:rPr>
          <w:lang w:val="fr-FR"/>
        </w:rPr>
      </w:pPr>
      <w:r w:rsidRPr="000176F2">
        <w:rPr>
          <w:lang w:val="fr-FR"/>
        </w:rPr>
        <w:t>Fonctionnement</w:t>
      </w:r>
    </w:p>
    <w:p w14:paraId="650ED18E" w14:textId="77777777" w:rsidR="00DE7E67" w:rsidRPr="000176F2" w:rsidRDefault="00000000">
      <w:pPr>
        <w:pStyle w:val="Compact"/>
        <w:numPr>
          <w:ilvl w:val="0"/>
          <w:numId w:val="7"/>
        </w:numPr>
        <w:rPr>
          <w:lang w:val="fr-FR"/>
        </w:rPr>
      </w:pPr>
      <w:r w:rsidRPr="000176F2">
        <w:rPr>
          <w:lang w:val="fr-FR"/>
        </w:rPr>
        <w:t>Équipement</w:t>
      </w:r>
    </w:p>
    <w:p w14:paraId="048A0F7A" w14:textId="77777777" w:rsidR="00DE7E67" w:rsidRPr="000176F2" w:rsidRDefault="00000000">
      <w:pPr>
        <w:pStyle w:val="Compact"/>
        <w:numPr>
          <w:ilvl w:val="0"/>
          <w:numId w:val="7"/>
        </w:numPr>
        <w:rPr>
          <w:lang w:val="fr-FR"/>
        </w:rPr>
      </w:pPr>
      <w:r w:rsidRPr="000176F2">
        <w:rPr>
          <w:lang w:val="fr-FR"/>
        </w:rPr>
        <w:t>Autres</w:t>
      </w:r>
    </w:p>
    <w:bookmarkStart w:id="16" w:name="justification-du-budget"/>
    <w:bookmarkEnd w:id="15"/>
    <w:p w14:paraId="3F0D23ED" w14:textId="77777777" w:rsidR="00DE7E67" w:rsidRDefault="0090540C">
      <w:r>
        <w:pict w14:anchorId="7B7D5CFD">
          <v:rect id="Horizontal Line 10" o:spid="_x0000_s1030" alt="" style="width:470.3pt;height:.05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filled="f">
            <o:lock v:ext="edit" rotation="t" aspectratio="t" verticies="t" text="t" shapetype="t"/>
            <w10:anchorlock/>
          </v:rect>
        </w:pict>
      </w:r>
    </w:p>
    <w:p w14:paraId="76280E91" w14:textId="3FD75413" w:rsidR="00DE7E67" w:rsidRPr="00F02DAB" w:rsidRDefault="00B1745C">
      <w:pPr>
        <w:pStyle w:val="Titre2"/>
        <w:rPr>
          <w:b/>
          <w:bCs/>
          <w:color w:val="156082" w:themeColor="accent1"/>
          <w:lang w:val="fr-FR"/>
        </w:rPr>
      </w:pPr>
      <w:bookmarkStart w:id="17" w:name="environnement-scientifique"/>
      <w:bookmarkEnd w:id="14"/>
      <w:bookmarkEnd w:id="16"/>
      <w:r w:rsidRPr="00F02DAB">
        <w:rPr>
          <w:b/>
          <w:bCs/>
          <w:color w:val="156082" w:themeColor="accent1"/>
          <w:lang w:val="fr-FR"/>
        </w:rPr>
        <w:t xml:space="preserve">9. </w:t>
      </w:r>
      <w:r w:rsidR="000176F2" w:rsidRPr="00F02DAB">
        <w:rPr>
          <w:b/>
          <w:bCs/>
          <w:color w:val="156082" w:themeColor="accent1"/>
          <w:lang w:val="fr-FR"/>
        </w:rPr>
        <w:t>É</w:t>
      </w:r>
      <w:r w:rsidR="006E5159" w:rsidRPr="00F02DAB">
        <w:rPr>
          <w:b/>
          <w:bCs/>
          <w:color w:val="156082" w:themeColor="accent1"/>
          <w:lang w:val="fr-FR"/>
        </w:rPr>
        <w:t xml:space="preserve">QUIPE ET </w:t>
      </w:r>
      <w:r w:rsidRPr="00F02DAB">
        <w:rPr>
          <w:b/>
          <w:bCs/>
          <w:color w:val="156082" w:themeColor="accent1"/>
          <w:lang w:val="fr-FR"/>
        </w:rPr>
        <w:t>ENVIRONNEMENT SCIENTIFIQUE</w:t>
      </w:r>
    </w:p>
    <w:p w14:paraId="03981651" w14:textId="54EAC90C" w:rsidR="006E5159" w:rsidRPr="000176F2" w:rsidRDefault="006E5159" w:rsidP="006E5159">
      <w:pPr>
        <w:pStyle w:val="Compact"/>
        <w:numPr>
          <w:ilvl w:val="0"/>
          <w:numId w:val="8"/>
        </w:numPr>
        <w:rPr>
          <w:lang w:val="fr-FR"/>
        </w:rPr>
      </w:pPr>
      <w:r w:rsidRPr="000176F2">
        <w:rPr>
          <w:lang w:val="fr-FR"/>
        </w:rPr>
        <w:t>Présentation du porteur/de l’équipe</w:t>
      </w:r>
    </w:p>
    <w:p w14:paraId="647104AE" w14:textId="77777777" w:rsidR="00DE7E67" w:rsidRPr="000176F2" w:rsidRDefault="00000000">
      <w:pPr>
        <w:pStyle w:val="Compact"/>
        <w:numPr>
          <w:ilvl w:val="0"/>
          <w:numId w:val="8"/>
        </w:numPr>
        <w:rPr>
          <w:lang w:val="fr-FR"/>
        </w:rPr>
      </w:pPr>
      <w:r w:rsidRPr="000176F2">
        <w:rPr>
          <w:lang w:val="fr-FR"/>
        </w:rPr>
        <w:t>Ressources disponibles</w:t>
      </w:r>
    </w:p>
    <w:p w14:paraId="5ECD62FF" w14:textId="77777777" w:rsidR="00DE7E67" w:rsidRPr="000176F2" w:rsidRDefault="00000000">
      <w:pPr>
        <w:pStyle w:val="Compact"/>
        <w:numPr>
          <w:ilvl w:val="0"/>
          <w:numId w:val="8"/>
        </w:numPr>
        <w:rPr>
          <w:lang w:val="fr-FR"/>
        </w:rPr>
      </w:pPr>
      <w:r w:rsidRPr="000176F2">
        <w:rPr>
          <w:lang w:val="fr-FR"/>
        </w:rPr>
        <w:t>Collaborations éventuelles</w:t>
      </w:r>
    </w:p>
    <w:p w14:paraId="32D7C37B" w14:textId="7C13D1AC" w:rsidR="00DE7E67" w:rsidRDefault="0090540C">
      <w:r>
        <w:pict w14:anchorId="72FB6F13">
          <v:rect id="Horizontal Line 14" o:spid="_x0000_s1029" alt="" style="width:470.3pt;height:.05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filled="f">
            <o:lock v:ext="edit" rotation="t" aspectratio="t" verticies="t" text="t" shapetype="t"/>
            <w10:anchorlock/>
          </v:rect>
        </w:pict>
      </w:r>
      <w:bookmarkStart w:id="18" w:name="impact-attendu"/>
      <w:bookmarkEnd w:id="17"/>
    </w:p>
    <w:p w14:paraId="1A730CCB" w14:textId="14F66DC5" w:rsidR="00DE7E67" w:rsidRPr="00F02DAB" w:rsidRDefault="00000000">
      <w:pPr>
        <w:pStyle w:val="Titre2"/>
        <w:rPr>
          <w:b/>
          <w:bCs/>
          <w:color w:val="156082" w:themeColor="accent1"/>
          <w:lang w:val="fr-FR"/>
        </w:rPr>
      </w:pPr>
      <w:bookmarkStart w:id="19" w:name="valorisation-et-diffusion"/>
      <w:bookmarkEnd w:id="18"/>
      <w:r w:rsidRPr="00F02DAB">
        <w:rPr>
          <w:b/>
          <w:bCs/>
          <w:color w:val="156082" w:themeColor="accent1"/>
          <w:lang w:val="fr-FR"/>
        </w:rPr>
        <w:t>1</w:t>
      </w:r>
      <w:r w:rsidR="00B1745C" w:rsidRPr="00F02DAB">
        <w:rPr>
          <w:b/>
          <w:bCs/>
          <w:color w:val="156082" w:themeColor="accent1"/>
          <w:lang w:val="fr-FR"/>
        </w:rPr>
        <w:t>0</w:t>
      </w:r>
      <w:r w:rsidRPr="00F02DAB">
        <w:rPr>
          <w:b/>
          <w:bCs/>
          <w:color w:val="156082" w:themeColor="accent1"/>
          <w:lang w:val="fr-FR"/>
        </w:rPr>
        <w:t>. VALORISATION ET DIFFUSION</w:t>
      </w:r>
    </w:p>
    <w:p w14:paraId="55F93686" w14:textId="26917383" w:rsidR="00DE7E67" w:rsidRPr="000176F2" w:rsidRDefault="00000000" w:rsidP="000176F2">
      <w:pPr>
        <w:pStyle w:val="Compact"/>
        <w:rPr>
          <w:i/>
          <w:iCs/>
          <w:lang w:val="fr-FR"/>
        </w:rPr>
      </w:pPr>
      <w:r w:rsidRPr="000176F2">
        <w:rPr>
          <w:i/>
          <w:iCs/>
          <w:lang w:val="fr-FR"/>
        </w:rPr>
        <w:t>Publications prévues</w:t>
      </w:r>
      <w:r w:rsidR="009A3D1D" w:rsidRPr="000176F2">
        <w:rPr>
          <w:i/>
          <w:iCs/>
          <w:lang w:val="fr-FR"/>
        </w:rPr>
        <w:t>, communication scientifique, valorisation des résultats</w:t>
      </w:r>
    </w:p>
    <w:p w14:paraId="6EC7E5C1" w14:textId="77777777" w:rsidR="00B1745C" w:rsidRDefault="0090540C" w:rsidP="00B45659">
      <w:r>
        <w:pict w14:anchorId="2695D9DD">
          <v:rect id="Horizontal Line 19" o:spid="_x0000_s1028" alt="" style="width:470.3pt;height:.05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filled="f">
            <o:lock v:ext="edit" rotation="t" aspectratio="t" verticies="t" text="t" shapetype="t"/>
            <w10:anchorlock/>
          </v:rect>
        </w:pict>
      </w:r>
    </w:p>
    <w:p w14:paraId="05C606D7" w14:textId="236D612C" w:rsidR="00B1745C" w:rsidRPr="00F02DAB" w:rsidRDefault="00B1745C" w:rsidP="00B45659">
      <w:pPr>
        <w:pStyle w:val="Titre2"/>
        <w:rPr>
          <w:b/>
          <w:bCs/>
          <w:color w:val="156082" w:themeColor="accent1"/>
          <w:lang w:val="fr-FR"/>
        </w:rPr>
      </w:pPr>
      <w:r w:rsidRPr="00F02DAB">
        <w:rPr>
          <w:b/>
          <w:bCs/>
          <w:color w:val="156082" w:themeColor="accent1"/>
          <w:lang w:val="fr-FR"/>
        </w:rPr>
        <w:t>11. R</w:t>
      </w:r>
      <w:r w:rsidR="000176F2" w:rsidRPr="00F02DAB">
        <w:rPr>
          <w:b/>
          <w:bCs/>
          <w:color w:val="156082" w:themeColor="accent1"/>
          <w:lang w:val="fr-FR"/>
        </w:rPr>
        <w:t>É</w:t>
      </w:r>
      <w:r w:rsidRPr="00F02DAB">
        <w:rPr>
          <w:b/>
          <w:bCs/>
          <w:color w:val="156082" w:themeColor="accent1"/>
          <w:lang w:val="fr-FR"/>
        </w:rPr>
        <w:t>F</w:t>
      </w:r>
      <w:r w:rsidR="000176F2" w:rsidRPr="00F02DAB">
        <w:rPr>
          <w:b/>
          <w:bCs/>
          <w:color w:val="156082" w:themeColor="accent1"/>
          <w:lang w:val="fr-FR"/>
        </w:rPr>
        <w:t>É</w:t>
      </w:r>
      <w:r w:rsidRPr="00F02DAB">
        <w:rPr>
          <w:b/>
          <w:bCs/>
          <w:color w:val="156082" w:themeColor="accent1"/>
          <w:lang w:val="fr-FR"/>
        </w:rPr>
        <w:t>RENCES</w:t>
      </w:r>
    </w:p>
    <w:p w14:paraId="190124F9" w14:textId="444CE8A7" w:rsidR="00B1745C" w:rsidRPr="000176F2" w:rsidRDefault="000176F2" w:rsidP="00B45659">
      <w:pPr>
        <w:pStyle w:val="FirstParagraph"/>
        <w:rPr>
          <w:i/>
          <w:iCs/>
          <w:lang w:val="fr-FR"/>
        </w:rPr>
      </w:pPr>
      <w:r>
        <w:rPr>
          <w:i/>
          <w:iCs/>
          <w:lang w:val="fr-FR"/>
        </w:rPr>
        <w:t>P</w:t>
      </w:r>
      <w:r w:rsidR="00B1745C" w:rsidRPr="000176F2">
        <w:rPr>
          <w:i/>
          <w:iCs/>
          <w:lang w:val="fr-FR"/>
        </w:rPr>
        <w:t>ublications citées dans le projet</w:t>
      </w:r>
    </w:p>
    <w:p w14:paraId="36B8FA7A" w14:textId="3E57798E" w:rsidR="00B81EC0" w:rsidRPr="00F02DAB" w:rsidRDefault="0090540C" w:rsidP="00B81EC0">
      <w:pPr>
        <w:pStyle w:val="Titre2"/>
        <w:rPr>
          <w:b/>
          <w:bCs/>
          <w:color w:val="156082" w:themeColor="accent1"/>
          <w:lang w:val="fr-FR"/>
        </w:rPr>
      </w:pPr>
      <w:r>
        <w:pict w14:anchorId="3F3F6795">
          <v:rect id="_x0000_s1027" alt="" style="width:470.3pt;height:.05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filled="f">
            <o:lock v:ext="edit" rotation="t" aspectratio="t" verticies="t" text="t" shapetype="t"/>
            <w10:anchorlock/>
          </v:rect>
        </w:pict>
      </w:r>
      <w:bookmarkStart w:id="20" w:name="équipe-projet"/>
      <w:bookmarkEnd w:id="19"/>
      <w:r w:rsidR="00B81EC0" w:rsidRPr="00F02DAB">
        <w:rPr>
          <w:b/>
          <w:bCs/>
          <w:color w:val="156082" w:themeColor="accent1"/>
          <w:lang w:val="fr-FR"/>
        </w:rPr>
        <w:t>1</w:t>
      </w:r>
      <w:r w:rsidR="00B1745C" w:rsidRPr="00F02DAB">
        <w:rPr>
          <w:b/>
          <w:bCs/>
          <w:color w:val="156082" w:themeColor="accent1"/>
          <w:lang w:val="fr-FR"/>
        </w:rPr>
        <w:t>2</w:t>
      </w:r>
      <w:r w:rsidR="00B81EC0" w:rsidRPr="00F02DAB">
        <w:rPr>
          <w:b/>
          <w:bCs/>
          <w:color w:val="156082" w:themeColor="accent1"/>
          <w:lang w:val="fr-FR"/>
        </w:rPr>
        <w:t>. CV</w:t>
      </w:r>
    </w:p>
    <w:p w14:paraId="410855B8" w14:textId="7BE471BC" w:rsidR="00DE7E67" w:rsidRPr="00F02DAB" w:rsidRDefault="00000000">
      <w:pPr>
        <w:pStyle w:val="Titre3"/>
        <w:rPr>
          <w:color w:val="156082" w:themeColor="accent1"/>
          <w:lang w:val="fr-FR"/>
        </w:rPr>
      </w:pPr>
      <w:bookmarkStart w:id="21" w:name="porteur-de-projet-cv-synthétique"/>
      <w:r w:rsidRPr="00F02DAB">
        <w:rPr>
          <w:color w:val="156082" w:themeColor="accent1"/>
          <w:lang w:val="fr-FR"/>
        </w:rPr>
        <w:t>1</w:t>
      </w:r>
      <w:r w:rsidR="00690846" w:rsidRPr="00F02DAB">
        <w:rPr>
          <w:color w:val="156082" w:themeColor="accent1"/>
          <w:lang w:val="fr-FR"/>
        </w:rPr>
        <w:t>2</w:t>
      </w:r>
      <w:r w:rsidRPr="00F02DAB">
        <w:rPr>
          <w:color w:val="156082" w:themeColor="accent1"/>
          <w:lang w:val="fr-FR"/>
        </w:rPr>
        <w:t xml:space="preserve">.1 </w:t>
      </w:r>
      <w:r w:rsidR="00B81EC0" w:rsidRPr="00F02DAB">
        <w:rPr>
          <w:color w:val="156082" w:themeColor="accent1"/>
          <w:lang w:val="fr-FR"/>
        </w:rPr>
        <w:t xml:space="preserve">Du </w:t>
      </w:r>
      <w:r w:rsidR="00D65339" w:rsidRPr="00F02DAB">
        <w:rPr>
          <w:color w:val="156082" w:themeColor="accent1"/>
          <w:lang w:val="fr-FR"/>
        </w:rPr>
        <w:t>candidat</w:t>
      </w:r>
      <w:r w:rsidRPr="00F02DAB">
        <w:rPr>
          <w:color w:val="156082" w:themeColor="accent1"/>
          <w:lang w:val="fr-FR"/>
        </w:rPr>
        <w:t xml:space="preserve"> (CV synthétique</w:t>
      </w:r>
      <w:r w:rsidR="00086826" w:rsidRPr="00F02DAB">
        <w:rPr>
          <w:color w:val="156082" w:themeColor="accent1"/>
          <w:lang w:val="fr-FR"/>
        </w:rPr>
        <w:t xml:space="preserve"> </w:t>
      </w:r>
      <w:r w:rsidR="00B81EC0" w:rsidRPr="00F02DAB">
        <w:rPr>
          <w:color w:val="156082" w:themeColor="accent1"/>
          <w:lang w:val="fr-FR"/>
        </w:rPr>
        <w:t>2</w:t>
      </w:r>
      <w:r w:rsidR="00086826" w:rsidRPr="00F02DAB">
        <w:rPr>
          <w:color w:val="156082" w:themeColor="accent1"/>
          <w:lang w:val="fr-FR"/>
        </w:rPr>
        <w:t xml:space="preserve"> page</w:t>
      </w:r>
      <w:r w:rsidR="00B81EC0" w:rsidRPr="00F02DAB">
        <w:rPr>
          <w:color w:val="156082" w:themeColor="accent1"/>
          <w:lang w:val="fr-FR"/>
        </w:rPr>
        <w:t>s</w:t>
      </w:r>
      <w:r w:rsidR="00086826" w:rsidRPr="00F02DAB">
        <w:rPr>
          <w:color w:val="156082" w:themeColor="accent1"/>
          <w:lang w:val="fr-FR"/>
        </w:rPr>
        <w:t xml:space="preserve"> maximum</w:t>
      </w:r>
      <w:r w:rsidR="00B81EC0" w:rsidRPr="00F02DAB">
        <w:rPr>
          <w:color w:val="156082" w:themeColor="accent1"/>
          <w:lang w:val="fr-FR"/>
        </w:rPr>
        <w:t xml:space="preserve"> incluant les ré</w:t>
      </w:r>
      <w:r w:rsidR="00690846" w:rsidRPr="00F02DAB">
        <w:rPr>
          <w:color w:val="156082" w:themeColor="accent1"/>
          <w:lang w:val="fr-FR"/>
        </w:rPr>
        <w:t>f</w:t>
      </w:r>
      <w:r w:rsidR="00B81EC0" w:rsidRPr="00F02DAB">
        <w:rPr>
          <w:color w:val="156082" w:themeColor="accent1"/>
          <w:lang w:val="fr-FR"/>
        </w:rPr>
        <w:t>érences majeures en relation avec le projet</w:t>
      </w:r>
      <w:r w:rsidRPr="00F02DAB">
        <w:rPr>
          <w:color w:val="156082" w:themeColor="accent1"/>
          <w:lang w:val="fr-FR"/>
        </w:rPr>
        <w:t>)</w:t>
      </w:r>
    </w:p>
    <w:p w14:paraId="77CD3E9E" w14:textId="03259C14" w:rsidR="00DE7E67" w:rsidRPr="00F02DAB" w:rsidRDefault="00000000">
      <w:pPr>
        <w:pStyle w:val="Titre3"/>
        <w:rPr>
          <w:color w:val="156082" w:themeColor="accent1"/>
          <w:lang w:val="fr-FR"/>
        </w:rPr>
      </w:pPr>
      <w:bookmarkStart w:id="22" w:name="co-porteurs-et-collaborateurs-cv-courts"/>
      <w:bookmarkEnd w:id="21"/>
      <w:r w:rsidRPr="00F02DAB">
        <w:rPr>
          <w:color w:val="156082" w:themeColor="accent1"/>
          <w:lang w:val="fr-FR"/>
        </w:rPr>
        <w:t>1</w:t>
      </w:r>
      <w:r w:rsidR="00690846" w:rsidRPr="00F02DAB">
        <w:rPr>
          <w:color w:val="156082" w:themeColor="accent1"/>
          <w:lang w:val="fr-FR"/>
        </w:rPr>
        <w:t>2</w:t>
      </w:r>
      <w:r w:rsidRPr="00F02DAB">
        <w:rPr>
          <w:color w:val="156082" w:themeColor="accent1"/>
          <w:lang w:val="fr-FR"/>
        </w:rPr>
        <w:t xml:space="preserve">.2 </w:t>
      </w:r>
      <w:r w:rsidR="00B81EC0" w:rsidRPr="00F02DAB">
        <w:rPr>
          <w:color w:val="156082" w:themeColor="accent1"/>
          <w:lang w:val="fr-FR"/>
        </w:rPr>
        <w:t>Des éventuels c</w:t>
      </w:r>
      <w:r w:rsidRPr="00F02DAB">
        <w:rPr>
          <w:color w:val="156082" w:themeColor="accent1"/>
          <w:lang w:val="fr-FR"/>
        </w:rPr>
        <w:t>o-porteurs</w:t>
      </w:r>
      <w:r w:rsidR="00813AEE" w:rsidRPr="00F02DAB">
        <w:rPr>
          <w:color w:val="156082" w:themeColor="accent1"/>
          <w:lang w:val="fr-FR"/>
        </w:rPr>
        <w:t>/</w:t>
      </w:r>
      <w:r w:rsidRPr="00F02DAB">
        <w:rPr>
          <w:color w:val="156082" w:themeColor="accent1"/>
          <w:lang w:val="fr-FR"/>
        </w:rPr>
        <w:t xml:space="preserve"> collaborateurs (CV courts</w:t>
      </w:r>
      <w:r w:rsidR="00B81EC0" w:rsidRPr="00F02DAB">
        <w:rPr>
          <w:color w:val="156082" w:themeColor="accent1"/>
          <w:lang w:val="fr-FR"/>
        </w:rPr>
        <w:t xml:space="preserve"> maximum 1 page</w:t>
      </w:r>
      <w:r w:rsidRPr="00F02DAB">
        <w:rPr>
          <w:color w:val="156082" w:themeColor="accent1"/>
          <w:lang w:val="fr-FR"/>
        </w:rPr>
        <w:t>)</w:t>
      </w:r>
    </w:p>
    <w:bookmarkStart w:id="23" w:name="annexes-si-applicable"/>
    <w:bookmarkEnd w:id="20"/>
    <w:bookmarkEnd w:id="22"/>
    <w:p w14:paraId="0CB27A26" w14:textId="77777777" w:rsidR="00DE7E67" w:rsidRDefault="0090540C">
      <w:r>
        <w:pict w14:anchorId="03CC50B1">
          <v:rect id="Horizontal Line 24" o:spid="_x0000_s1026" alt="" style="width:470.3pt;height:.05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filled="f">
            <o:lock v:ext="edit" rotation="t" aspectratio="t" verticies="t" text="t" shapetype="t"/>
            <w10:anchorlock/>
          </v:rect>
        </w:pict>
      </w:r>
    </w:p>
    <w:p w14:paraId="3604B662" w14:textId="67CDFA8A" w:rsidR="00DE7E67" w:rsidRDefault="00DE7E67"/>
    <w:p w14:paraId="04ED90F3" w14:textId="77777777" w:rsidR="00B1745C" w:rsidRDefault="00B1745C"/>
    <w:bookmarkEnd w:id="0"/>
    <w:bookmarkEnd w:id="23"/>
    <w:p w14:paraId="58EA8B7D" w14:textId="77777777" w:rsidR="00B1745C" w:rsidRDefault="00B1745C"/>
    <w:sectPr w:rsidR="00B1745C">
      <w:headerReference w:type="default" r:id="rId9"/>
      <w:footerReference w:type="even" r:id="rId10"/>
      <w:footerReference w:type="default" r:id="rId11"/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E60C96" w14:textId="77777777" w:rsidR="0090540C" w:rsidRDefault="0090540C" w:rsidP="009A3D1D">
      <w:pPr>
        <w:spacing w:after="0"/>
      </w:pPr>
      <w:r>
        <w:separator/>
      </w:r>
    </w:p>
  </w:endnote>
  <w:endnote w:type="continuationSeparator" w:id="0">
    <w:p w14:paraId="52FCB468" w14:textId="77777777" w:rsidR="0090540C" w:rsidRDefault="0090540C" w:rsidP="009A3D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umrodepage"/>
      </w:rPr>
      <w:id w:val="323403251"/>
      <w:docPartObj>
        <w:docPartGallery w:val="Page Numbers (Bottom of Page)"/>
        <w:docPartUnique/>
      </w:docPartObj>
    </w:sdtPr>
    <w:sdtContent>
      <w:p w14:paraId="4CDF35A4" w14:textId="37EE7D67" w:rsidR="00A430E8" w:rsidRDefault="00A430E8" w:rsidP="00C87DD3">
        <w:pPr>
          <w:pStyle w:val="Pieddepage"/>
          <w:framePr w:wrap="none" w:vAnchor="text" w:hAnchor="margin" w:xAlign="right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</w:rPr>
          <w:fldChar w:fldCharType="end"/>
        </w:r>
      </w:p>
    </w:sdtContent>
  </w:sdt>
  <w:p w14:paraId="5D48FE16" w14:textId="77777777" w:rsidR="00A430E8" w:rsidRDefault="00A430E8" w:rsidP="00A430E8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umrodepage"/>
      </w:rPr>
      <w:id w:val="1901409749"/>
      <w:docPartObj>
        <w:docPartGallery w:val="Page Numbers (Bottom of Page)"/>
        <w:docPartUnique/>
      </w:docPartObj>
    </w:sdtPr>
    <w:sdtContent>
      <w:p w14:paraId="44888166" w14:textId="46AB5CF3" w:rsidR="00A430E8" w:rsidRDefault="00A430E8" w:rsidP="00C87DD3">
        <w:pPr>
          <w:pStyle w:val="Pieddepage"/>
          <w:framePr w:wrap="none" w:vAnchor="text" w:hAnchor="margin" w:xAlign="right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14:paraId="78BF9A2A" w14:textId="77777777" w:rsidR="00A430E8" w:rsidRDefault="00A430E8" w:rsidP="00A430E8">
    <w:pPr>
      <w:pStyle w:val="Pieddepage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CF0438" w14:textId="77777777" w:rsidR="0090540C" w:rsidRDefault="0090540C" w:rsidP="009A3D1D">
      <w:pPr>
        <w:spacing w:after="0"/>
      </w:pPr>
      <w:r>
        <w:separator/>
      </w:r>
    </w:p>
  </w:footnote>
  <w:footnote w:type="continuationSeparator" w:id="0">
    <w:p w14:paraId="73B786B0" w14:textId="77777777" w:rsidR="0090540C" w:rsidRDefault="0090540C" w:rsidP="009A3D1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328085" w14:textId="76F54E7C" w:rsidR="000176F2" w:rsidRDefault="00F02DAB" w:rsidP="000176F2">
    <w:pPr>
      <w:pStyle w:val="En-tte"/>
      <w:jc w:val="center"/>
    </w:pPr>
    <w:r>
      <w:rPr>
        <w:noProof/>
      </w:rPr>
      <w:drawing>
        <wp:inline distT="0" distB="0" distL="0" distR="0" wp14:anchorId="3BD0F42B" wp14:editId="3CC8E2F3">
          <wp:extent cx="1561514" cy="1040733"/>
          <wp:effectExtent l="0" t="0" r="0" b="0"/>
          <wp:docPr id="1837995456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37995456" name="Image 183799545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7803" cy="10449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722B42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720168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B416CE4"/>
    <w:multiLevelType w:val="multilevel"/>
    <w:tmpl w:val="5256254E"/>
    <w:lvl w:ilvl="0">
      <w:start w:val="4"/>
      <w:numFmt w:val="decimal"/>
      <w:lvlText w:val="%1"/>
      <w:lvlJc w:val="left"/>
      <w:pPr>
        <w:ind w:left="380" w:hanging="3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7F2C1423"/>
    <w:multiLevelType w:val="multilevel"/>
    <w:tmpl w:val="7BA01C6E"/>
    <w:lvl w:ilvl="0">
      <w:start w:val="5"/>
      <w:numFmt w:val="decimal"/>
      <w:lvlText w:val="%1"/>
      <w:lvlJc w:val="left"/>
      <w:pPr>
        <w:ind w:left="380" w:hanging="3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80" w:hanging="3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6753230">
    <w:abstractNumId w:val="0"/>
  </w:num>
  <w:num w:numId="2" w16cid:durableId="823014240">
    <w:abstractNumId w:val="1"/>
  </w:num>
  <w:num w:numId="3" w16cid:durableId="319508009">
    <w:abstractNumId w:val="1"/>
  </w:num>
  <w:num w:numId="4" w16cid:durableId="1666474879">
    <w:abstractNumId w:val="1"/>
  </w:num>
  <w:num w:numId="5" w16cid:durableId="484399496">
    <w:abstractNumId w:val="1"/>
  </w:num>
  <w:num w:numId="6" w16cid:durableId="1923298410">
    <w:abstractNumId w:val="1"/>
  </w:num>
  <w:num w:numId="7" w16cid:durableId="459223808">
    <w:abstractNumId w:val="1"/>
  </w:num>
  <w:num w:numId="8" w16cid:durableId="266156922">
    <w:abstractNumId w:val="1"/>
  </w:num>
  <w:num w:numId="9" w16cid:durableId="494495922">
    <w:abstractNumId w:val="1"/>
  </w:num>
  <w:num w:numId="10" w16cid:durableId="1904094185">
    <w:abstractNumId w:val="1"/>
  </w:num>
  <w:num w:numId="11" w16cid:durableId="1866865410">
    <w:abstractNumId w:val="1"/>
  </w:num>
  <w:num w:numId="12" w16cid:durableId="1269584920">
    <w:abstractNumId w:val="1"/>
  </w:num>
  <w:num w:numId="13" w16cid:durableId="1972441121">
    <w:abstractNumId w:val="3"/>
  </w:num>
  <w:num w:numId="14" w16cid:durableId="10186549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E7E67"/>
    <w:rsid w:val="000176F2"/>
    <w:rsid w:val="00086826"/>
    <w:rsid w:val="000E3B46"/>
    <w:rsid w:val="000F1E4F"/>
    <w:rsid w:val="000F4EDA"/>
    <w:rsid w:val="00143477"/>
    <w:rsid w:val="001B71F4"/>
    <w:rsid w:val="002022E0"/>
    <w:rsid w:val="0024564A"/>
    <w:rsid w:val="002504D0"/>
    <w:rsid w:val="00275C07"/>
    <w:rsid w:val="002E6BBB"/>
    <w:rsid w:val="00353D49"/>
    <w:rsid w:val="00364420"/>
    <w:rsid w:val="00371EE2"/>
    <w:rsid w:val="00384614"/>
    <w:rsid w:val="003C4A5E"/>
    <w:rsid w:val="00401AFB"/>
    <w:rsid w:val="00455305"/>
    <w:rsid w:val="00462161"/>
    <w:rsid w:val="004B548C"/>
    <w:rsid w:val="00550668"/>
    <w:rsid w:val="0058228C"/>
    <w:rsid w:val="005D7848"/>
    <w:rsid w:val="0060102D"/>
    <w:rsid w:val="00606FCF"/>
    <w:rsid w:val="00623608"/>
    <w:rsid w:val="00654791"/>
    <w:rsid w:val="00690846"/>
    <w:rsid w:val="006E5159"/>
    <w:rsid w:val="0073356E"/>
    <w:rsid w:val="00792ECC"/>
    <w:rsid w:val="00805C8E"/>
    <w:rsid w:val="00813AEE"/>
    <w:rsid w:val="008E2D7E"/>
    <w:rsid w:val="0090540C"/>
    <w:rsid w:val="00951A8E"/>
    <w:rsid w:val="009A3D1D"/>
    <w:rsid w:val="00A05791"/>
    <w:rsid w:val="00A37246"/>
    <w:rsid w:val="00A430E8"/>
    <w:rsid w:val="00A63D4F"/>
    <w:rsid w:val="00AD126D"/>
    <w:rsid w:val="00B1745C"/>
    <w:rsid w:val="00B81EC0"/>
    <w:rsid w:val="00BE4E36"/>
    <w:rsid w:val="00C45F74"/>
    <w:rsid w:val="00C652C0"/>
    <w:rsid w:val="00C81E6C"/>
    <w:rsid w:val="00C83EEA"/>
    <w:rsid w:val="00D104FD"/>
    <w:rsid w:val="00D45B23"/>
    <w:rsid w:val="00D65339"/>
    <w:rsid w:val="00D67128"/>
    <w:rsid w:val="00DE7E67"/>
    <w:rsid w:val="00E43701"/>
    <w:rsid w:val="00EB0368"/>
    <w:rsid w:val="00EC3CE7"/>
    <w:rsid w:val="00ED3507"/>
    <w:rsid w:val="00F02DAB"/>
    <w:rsid w:val="00F21657"/>
    <w:rsid w:val="00F4541A"/>
    <w:rsid w:val="00F61CC4"/>
    <w:rsid w:val="00F700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,"/>
  <w:listSeparator w:val=";"/>
  <w14:docId w14:val="02E23DC3"/>
  <w15:docId w15:val="{A5EC7D54-505D-624A-85DD-D03731DFD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Rvision">
    <w:name w:val="Revision"/>
    <w:hidden/>
    <w:rsid w:val="00C83EEA"/>
    <w:pPr>
      <w:spacing w:after="0"/>
    </w:pPr>
  </w:style>
  <w:style w:type="character" w:styleId="Marquedecommentaire">
    <w:name w:val="annotation reference"/>
    <w:basedOn w:val="Policepardfaut"/>
    <w:rsid w:val="00C83EEA"/>
    <w:rPr>
      <w:sz w:val="16"/>
      <w:szCs w:val="16"/>
    </w:rPr>
  </w:style>
  <w:style w:type="paragraph" w:styleId="Commentaire">
    <w:name w:val="annotation text"/>
    <w:basedOn w:val="Normal"/>
    <w:link w:val="CommentaireCar"/>
    <w:rsid w:val="00C83EEA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rsid w:val="00C83EEA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rsid w:val="00C83EEA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rsid w:val="00C83EEA"/>
    <w:rPr>
      <w:b/>
      <w:bCs/>
      <w:sz w:val="20"/>
      <w:szCs w:val="20"/>
    </w:rPr>
  </w:style>
  <w:style w:type="paragraph" w:styleId="Paragraphedeliste">
    <w:name w:val="List Paragraph"/>
    <w:basedOn w:val="Normal"/>
    <w:rsid w:val="006E5159"/>
    <w:pPr>
      <w:ind w:left="720"/>
      <w:contextualSpacing/>
    </w:pPr>
  </w:style>
  <w:style w:type="paragraph" w:styleId="En-tte">
    <w:name w:val="header"/>
    <w:basedOn w:val="Normal"/>
    <w:link w:val="En-tteCar"/>
    <w:rsid w:val="009A3D1D"/>
    <w:pPr>
      <w:tabs>
        <w:tab w:val="center" w:pos="4513"/>
        <w:tab w:val="right" w:pos="9026"/>
      </w:tabs>
      <w:spacing w:after="0"/>
    </w:pPr>
  </w:style>
  <w:style w:type="character" w:customStyle="1" w:styleId="En-tteCar">
    <w:name w:val="En-tête Car"/>
    <w:basedOn w:val="Policepardfaut"/>
    <w:link w:val="En-tte"/>
    <w:rsid w:val="009A3D1D"/>
  </w:style>
  <w:style w:type="paragraph" w:styleId="Pieddepage">
    <w:name w:val="footer"/>
    <w:basedOn w:val="Normal"/>
    <w:link w:val="PieddepageCar"/>
    <w:rsid w:val="009A3D1D"/>
    <w:pPr>
      <w:tabs>
        <w:tab w:val="center" w:pos="4513"/>
        <w:tab w:val="right" w:pos="9026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9A3D1D"/>
  </w:style>
  <w:style w:type="character" w:styleId="Numrodepage">
    <w:name w:val="page number"/>
    <w:basedOn w:val="Policepardfaut"/>
    <w:rsid w:val="00A430E8"/>
  </w:style>
  <w:style w:type="character" w:customStyle="1" w:styleId="s2">
    <w:name w:val="s2"/>
    <w:basedOn w:val="Policepardfaut"/>
    <w:rsid w:val="00C652C0"/>
  </w:style>
  <w:style w:type="character" w:styleId="Mentionnonrsolue">
    <w:name w:val="Unresolved Mention"/>
    <w:basedOn w:val="Policepardfaut"/>
    <w:uiPriority w:val="99"/>
    <w:semiHidden/>
    <w:unhideWhenUsed/>
    <w:rsid w:val="00F02D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c@fam.f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8C1ECE7-98B0-D14C-9EF7-39C2EE06DE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309</Words>
  <Characters>1704</Characters>
  <Application>Microsoft Office Word</Application>
  <DocSecurity>0</DocSecurity>
  <Lines>14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imateur Filslan</dc:creator>
  <cp:keywords/>
  <cp:lastModifiedBy>Elodie Gaspard</cp:lastModifiedBy>
  <cp:revision>9</cp:revision>
  <dcterms:created xsi:type="dcterms:W3CDTF">2026-04-14T08:06:00Z</dcterms:created>
  <dcterms:modified xsi:type="dcterms:W3CDTF">2026-06-04T16:28:00Z</dcterms:modified>
</cp:coreProperties>
</file>